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D86067" w14:textId="77777777" w:rsidR="005C47CE" w:rsidRDefault="005C47CE" w:rsidP="005C47CE">
      <w:r>
        <w:t>Objectives:</w:t>
      </w:r>
    </w:p>
    <w:p w14:paraId="15F73852" w14:textId="59B7F015" w:rsidR="005C47CE" w:rsidRDefault="005C47CE" w:rsidP="005C47CE">
      <w:pPr>
        <w:pStyle w:val="ListParagraph"/>
        <w:numPr>
          <w:ilvl w:val="0"/>
          <w:numId w:val="1"/>
        </w:numPr>
      </w:pPr>
      <w:r>
        <w:t>Writing and reading files</w:t>
      </w:r>
      <w:r w:rsidR="00802174">
        <w:t>.</w:t>
      </w:r>
    </w:p>
    <w:p w14:paraId="483860A7" w14:textId="5CF315A4" w:rsidR="005C47CE" w:rsidRDefault="005C47CE" w:rsidP="005C47CE">
      <w:pPr>
        <w:pStyle w:val="ListParagraph"/>
        <w:numPr>
          <w:ilvl w:val="0"/>
          <w:numId w:val="1"/>
        </w:numPr>
      </w:pPr>
      <w:r>
        <w:t xml:space="preserve">Try and catch </w:t>
      </w:r>
      <w:r w:rsidR="00802174">
        <w:t xml:space="preserve">the </w:t>
      </w:r>
      <w:r>
        <w:t>statement</w:t>
      </w:r>
      <w:r w:rsidR="00802174">
        <w:t>.</w:t>
      </w:r>
    </w:p>
    <w:p w14:paraId="0C8D92A6" w14:textId="4453B0F1" w:rsidR="005C47CE" w:rsidRDefault="005C47CE" w:rsidP="005C47CE">
      <w:pPr>
        <w:pStyle w:val="ListParagraph"/>
        <w:numPr>
          <w:ilvl w:val="0"/>
          <w:numId w:val="1"/>
        </w:numPr>
      </w:pPr>
      <w:r>
        <w:t>Intro to GUI Interfaces</w:t>
      </w:r>
      <w:r w:rsidR="00802174">
        <w:t>.</w:t>
      </w:r>
    </w:p>
    <w:p w14:paraId="58AE2A18" w14:textId="425A49D0" w:rsidR="005C47CE" w:rsidRDefault="005C47CE"/>
    <w:p w14:paraId="1CCE7CC4" w14:textId="06D3499D" w:rsidR="00E053BE" w:rsidRPr="00726BDD" w:rsidRDefault="00E053BE">
      <w:pPr>
        <w:rPr>
          <w:sz w:val="28"/>
          <w:szCs w:val="28"/>
        </w:rPr>
      </w:pPr>
      <w:r w:rsidRPr="00726BDD">
        <w:rPr>
          <w:b/>
          <w:bCs/>
          <w:sz w:val="28"/>
          <w:szCs w:val="28"/>
        </w:rPr>
        <w:t>Project #1</w:t>
      </w:r>
      <w:r w:rsidRPr="00726BDD">
        <w:rPr>
          <w:sz w:val="28"/>
          <w:szCs w:val="28"/>
        </w:rPr>
        <w:t xml:space="preserve"> (Based on Chapter 6 Files and Exceptions)</w:t>
      </w:r>
    </w:p>
    <w:p w14:paraId="72BBC9A0" w14:textId="4E7A731C" w:rsidR="00E053BE" w:rsidRDefault="000353C8">
      <w:r>
        <w:rPr>
          <w:noProof/>
        </w:rPr>
        <w:drawing>
          <wp:inline distT="0" distB="0" distL="0" distR="0" wp14:anchorId="6BBF2DAA" wp14:editId="09353E97">
            <wp:extent cx="5067300" cy="3625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932" cy="36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CFA4" w14:textId="77777777" w:rsidR="000353C8" w:rsidRDefault="000353C8"/>
    <w:p w14:paraId="483CAC0B" w14:textId="2CCDE328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1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 w:rsidRP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314C3483" w14:textId="53874CFF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</w:p>
    <w:p w14:paraId="08A1B073" w14:textId="18B47A58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Submit this document to Module </w:t>
      </w:r>
      <w:r w:rsidR="00726BDD" w:rsidRPr="00726BDD">
        <w:rPr>
          <w:b/>
          <w:bCs/>
          <w:color w:val="FF0000"/>
          <w:sz w:val="28"/>
          <w:szCs w:val="28"/>
        </w:rPr>
        <w:t>3</w:t>
      </w:r>
      <w:r w:rsidRPr="00726BDD">
        <w:rPr>
          <w:b/>
          <w:bCs/>
          <w:color w:val="FF0000"/>
          <w:sz w:val="28"/>
          <w:szCs w:val="28"/>
        </w:rPr>
        <w:t xml:space="preserve"> homework</w:t>
      </w:r>
      <w:r w:rsidR="00726BDD" w:rsidRPr="00726BDD">
        <w:rPr>
          <w:b/>
          <w:bCs/>
          <w:color w:val="FF0000"/>
          <w:sz w:val="28"/>
          <w:szCs w:val="28"/>
        </w:rPr>
        <w:t>.</w:t>
      </w:r>
    </w:p>
    <w:p w14:paraId="18CC27B1" w14:textId="77777777" w:rsidR="00E053BE" w:rsidRDefault="00E053BE"/>
    <w:sectPr w:rsidR="00E053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40CD74" w14:textId="77777777" w:rsidR="00343EF2" w:rsidRDefault="00343EF2" w:rsidP="00F65056">
      <w:pPr>
        <w:spacing w:after="0" w:line="240" w:lineRule="auto"/>
      </w:pPr>
      <w:r>
        <w:separator/>
      </w:r>
    </w:p>
  </w:endnote>
  <w:endnote w:type="continuationSeparator" w:id="0">
    <w:p w14:paraId="214408B7" w14:textId="77777777" w:rsidR="00343EF2" w:rsidRDefault="00343EF2" w:rsidP="00F65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5249F" w14:textId="77777777" w:rsidR="00720FBB" w:rsidRDefault="00720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8FC49" w14:textId="62C61B99" w:rsidR="004B0652" w:rsidRDefault="004B0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E12BE" w14:textId="77777777" w:rsidR="004B0652" w:rsidRDefault="004B0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7491E" w14:textId="77777777" w:rsidR="00720FBB" w:rsidRDefault="00720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AA6E7B" w14:textId="77777777" w:rsidR="00343EF2" w:rsidRDefault="00343EF2" w:rsidP="00F65056">
      <w:pPr>
        <w:spacing w:after="0" w:line="240" w:lineRule="auto"/>
      </w:pPr>
      <w:r>
        <w:separator/>
      </w:r>
    </w:p>
  </w:footnote>
  <w:footnote w:type="continuationSeparator" w:id="0">
    <w:p w14:paraId="1249397D" w14:textId="77777777" w:rsidR="00343EF2" w:rsidRDefault="00343EF2" w:rsidP="00F65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9AE50" w14:textId="77777777" w:rsidR="00720FBB" w:rsidRDefault="00720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FFBD3" w14:textId="492A4B71" w:rsidR="00F65056" w:rsidRDefault="00F65056">
    <w:pPr>
      <w:pStyle w:val="Header"/>
    </w:pPr>
    <w:r>
      <w:t>Santa Ana College</w:t>
    </w:r>
  </w:p>
  <w:p w14:paraId="769D0377" w14:textId="33859C5B" w:rsidR="00F65056" w:rsidRDefault="00F65056">
    <w:pPr>
      <w:pStyle w:val="Header"/>
    </w:pPr>
    <w:r>
      <w:t>CMPR114</w:t>
    </w:r>
  </w:p>
  <w:p w14:paraId="27CC18B7" w14:textId="1FCDF1F0" w:rsidR="00F65056" w:rsidRDefault="00720FBB" w:rsidP="00720FBB">
    <w:pPr>
      <w:pStyle w:val="Header"/>
    </w:pPr>
    <w:r w:rsidRPr="00720FBB">
      <w:t>m3 homework #3 for Chapter 6 Files and Excep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5CAB2" w14:textId="77777777" w:rsidR="00720FBB" w:rsidRDefault="00720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qgUACDAYCSwAAAA="/>
  </w:docVars>
  <w:rsids>
    <w:rsidRoot w:val="00057238"/>
    <w:rsid w:val="0002789D"/>
    <w:rsid w:val="000353C8"/>
    <w:rsid w:val="00057238"/>
    <w:rsid w:val="00076A7A"/>
    <w:rsid w:val="00085881"/>
    <w:rsid w:val="00162C4B"/>
    <w:rsid w:val="001C21D1"/>
    <w:rsid w:val="001E32D6"/>
    <w:rsid w:val="00245857"/>
    <w:rsid w:val="00343EF2"/>
    <w:rsid w:val="00387C20"/>
    <w:rsid w:val="003C2B8C"/>
    <w:rsid w:val="004B0652"/>
    <w:rsid w:val="005C47CE"/>
    <w:rsid w:val="005C70AB"/>
    <w:rsid w:val="00647A61"/>
    <w:rsid w:val="0068357D"/>
    <w:rsid w:val="00720FBB"/>
    <w:rsid w:val="00726BDD"/>
    <w:rsid w:val="00802174"/>
    <w:rsid w:val="00802B33"/>
    <w:rsid w:val="00886C38"/>
    <w:rsid w:val="00960C35"/>
    <w:rsid w:val="00AA2E18"/>
    <w:rsid w:val="00B4246C"/>
    <w:rsid w:val="00C82420"/>
    <w:rsid w:val="00CB47F3"/>
    <w:rsid w:val="00D24353"/>
    <w:rsid w:val="00D85119"/>
    <w:rsid w:val="00DA0D98"/>
    <w:rsid w:val="00DC0DB5"/>
    <w:rsid w:val="00DF0ABF"/>
    <w:rsid w:val="00E053BE"/>
    <w:rsid w:val="00F02D36"/>
    <w:rsid w:val="00F23B19"/>
    <w:rsid w:val="00F6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31</cp:revision>
  <dcterms:created xsi:type="dcterms:W3CDTF">2022-09-23T00:42:00Z</dcterms:created>
  <dcterms:modified xsi:type="dcterms:W3CDTF">2024-07-09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269688a764f590470431dcdd4f6c1110974457a5dbf2ad44c97daf0ded753</vt:lpwstr>
  </property>
</Properties>
</file>